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28C8" w:rsidRPr="0074203C" w:rsidRDefault="00A054D9" w:rsidP="004528C8">
      <w:pPr>
        <w:jc w:val="center"/>
        <w:rPr>
          <w:u w:val="single"/>
          <w:lang w:val="tr-TR"/>
        </w:rPr>
      </w:pPr>
      <w:r w:rsidRPr="0074203C">
        <w:rPr>
          <w:u w:val="single"/>
          <w:lang w:val="tr-TR"/>
        </w:rPr>
        <w:t xml:space="preserve">TÜZEL KİŞİ ASLİ </w:t>
      </w:r>
      <w:r w:rsidR="006D28A2" w:rsidRPr="0074203C">
        <w:rPr>
          <w:u w:val="single"/>
          <w:lang w:val="tr-TR"/>
        </w:rPr>
        <w:t xml:space="preserve">ÜYE </w:t>
      </w:r>
      <w:r w:rsidRPr="0074203C">
        <w:rPr>
          <w:u w:val="single"/>
          <w:lang w:val="tr-TR"/>
        </w:rPr>
        <w:t>YETKİ BELGESİ</w:t>
      </w:r>
      <w:r w:rsidR="004528C8" w:rsidRPr="0074203C">
        <w:rPr>
          <w:u w:val="single"/>
          <w:lang w:val="tr-TR"/>
        </w:rPr>
        <w:t xml:space="preserve"> ÖRNEĞİ</w:t>
      </w:r>
      <w:r w:rsidR="006D28A2" w:rsidRPr="0074203C">
        <w:rPr>
          <w:u w:val="single"/>
          <w:lang w:val="tr-TR"/>
        </w:rPr>
        <w:t xml:space="preserve">DİR. </w:t>
      </w:r>
    </w:p>
    <w:p w:rsidR="0049462E" w:rsidRPr="0074203C" w:rsidRDefault="006D28A2" w:rsidP="004528C8">
      <w:pPr>
        <w:jc w:val="center"/>
        <w:rPr>
          <w:u w:val="single"/>
          <w:lang w:val="tr-TR"/>
        </w:rPr>
      </w:pPr>
      <w:r w:rsidRPr="0074203C">
        <w:rPr>
          <w:u w:val="single"/>
          <w:lang w:val="tr-TR"/>
        </w:rPr>
        <w:t xml:space="preserve">BAŞVURU YAPAN ŞİRKETİN ANTEDLİ </w:t>
      </w:r>
      <w:proofErr w:type="gramStart"/>
      <w:r w:rsidRPr="0074203C">
        <w:rPr>
          <w:u w:val="single"/>
          <w:lang w:val="tr-TR"/>
        </w:rPr>
        <w:t>KAĞIDINA</w:t>
      </w:r>
      <w:proofErr w:type="gramEnd"/>
      <w:r w:rsidRPr="0074203C">
        <w:rPr>
          <w:u w:val="single"/>
          <w:lang w:val="tr-TR"/>
        </w:rPr>
        <w:t xml:space="preserve"> YAZILARAK ISLAK İMZALI OLARAK İLETİLECEKTİR.</w:t>
      </w:r>
    </w:p>
    <w:p w:rsidR="00EB5609" w:rsidRPr="0074203C" w:rsidRDefault="00EB5609">
      <w:pPr>
        <w:rPr>
          <w:lang w:val="tr-TR"/>
        </w:rPr>
      </w:pPr>
    </w:p>
    <w:p w:rsidR="00EB5609" w:rsidRPr="0074203C" w:rsidRDefault="00EB5609">
      <w:pPr>
        <w:rPr>
          <w:lang w:val="tr-TR"/>
        </w:rPr>
      </w:pP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r w:rsidRPr="0074203C">
        <w:rPr>
          <w:lang w:val="tr-TR"/>
        </w:rPr>
        <w:tab/>
      </w:r>
      <w:proofErr w:type="gramStart"/>
      <w:r w:rsidRPr="0074203C">
        <w:rPr>
          <w:lang w:val="tr-TR"/>
        </w:rPr>
        <w:t>……</w:t>
      </w:r>
      <w:proofErr w:type="gramEnd"/>
      <w:r w:rsidRPr="0074203C">
        <w:rPr>
          <w:lang w:val="tr-TR"/>
        </w:rPr>
        <w:t xml:space="preserve"> /</w:t>
      </w:r>
      <w:proofErr w:type="gramStart"/>
      <w:r w:rsidRPr="0074203C">
        <w:rPr>
          <w:lang w:val="tr-TR"/>
        </w:rPr>
        <w:t>………</w:t>
      </w:r>
      <w:proofErr w:type="gramEnd"/>
      <w:r w:rsidRPr="0074203C">
        <w:rPr>
          <w:lang w:val="tr-TR"/>
        </w:rPr>
        <w:t>/…………</w:t>
      </w:r>
    </w:p>
    <w:p w:rsidR="00EB5609" w:rsidRPr="0074203C" w:rsidRDefault="00EB5609" w:rsidP="00A932EC">
      <w:pPr>
        <w:spacing w:after="0"/>
        <w:rPr>
          <w:lang w:val="tr-TR"/>
        </w:rPr>
      </w:pPr>
      <w:r w:rsidRPr="0074203C">
        <w:rPr>
          <w:lang w:val="tr-TR"/>
        </w:rPr>
        <w:t>TALSAD, Türkiye Alüminyum Sanayicileri Derneği</w:t>
      </w:r>
    </w:p>
    <w:p w:rsidR="00E22AB3" w:rsidRPr="0074203C" w:rsidRDefault="00E22AB3" w:rsidP="00E22AB3">
      <w:pPr>
        <w:rPr>
          <w:lang w:val="tr-TR"/>
        </w:rPr>
      </w:pPr>
      <w:r w:rsidRPr="0074203C">
        <w:rPr>
          <w:lang w:val="tr-TR"/>
        </w:rPr>
        <w:t>Workinton Çalışma Ofisleri, Mahmutbey Mah. Taşocağı Yolu Cad.</w:t>
      </w:r>
      <w:r w:rsidRPr="0074203C">
        <w:rPr>
          <w:lang w:val="tr-TR"/>
        </w:rPr>
        <w:br/>
        <w:t>Balance Güneşli Sitesi No:19/1 Bağcılar – İstanbul</w:t>
      </w:r>
    </w:p>
    <w:p w:rsidR="00EB5609" w:rsidRPr="0074203C" w:rsidRDefault="00EB5609">
      <w:pPr>
        <w:rPr>
          <w:lang w:val="tr-TR"/>
        </w:rPr>
      </w:pPr>
    </w:p>
    <w:p w:rsidR="00EB5609" w:rsidRPr="0074203C" w:rsidRDefault="00EB5609">
      <w:pPr>
        <w:rPr>
          <w:lang w:val="tr-TR"/>
        </w:rPr>
      </w:pPr>
    </w:p>
    <w:p w:rsidR="00EB5609" w:rsidRPr="0074203C" w:rsidRDefault="00EB5609">
      <w:pPr>
        <w:rPr>
          <w:lang w:val="tr-TR"/>
        </w:rPr>
      </w:pPr>
      <w:r w:rsidRPr="0074203C">
        <w:rPr>
          <w:lang w:val="tr-TR"/>
        </w:rPr>
        <w:t>Yönetim Kurulu Başkanlığına;</w:t>
      </w:r>
    </w:p>
    <w:p w:rsidR="00EB5609" w:rsidRPr="0074203C" w:rsidRDefault="00EB5609">
      <w:pPr>
        <w:rPr>
          <w:lang w:val="tr-TR"/>
        </w:rPr>
      </w:pPr>
    </w:p>
    <w:p w:rsidR="00153C70" w:rsidRPr="0074203C" w:rsidRDefault="0074203C" w:rsidP="00EB5609">
      <w:pPr>
        <w:jc w:val="both"/>
        <w:rPr>
          <w:lang w:val="tr-TR"/>
        </w:rPr>
      </w:pPr>
      <w:r>
        <w:rPr>
          <w:lang w:val="tr-TR"/>
        </w:rPr>
        <w:t>Şi</w:t>
      </w:r>
      <w:r w:rsidR="00BC1253" w:rsidRPr="0074203C">
        <w:rPr>
          <w:lang w:val="tr-TR"/>
        </w:rPr>
        <w:t xml:space="preserve">rketimiz </w:t>
      </w:r>
      <w:r w:rsidR="00EB5609" w:rsidRPr="0074203C">
        <w:rPr>
          <w:lang w:val="tr-TR"/>
        </w:rPr>
        <w:t>TALSAD, Türkiye Alüminyum Sanayicileri Derneği’n</w:t>
      </w:r>
      <w:r w:rsidR="00BC1253" w:rsidRPr="0074203C">
        <w:rPr>
          <w:lang w:val="tr-TR"/>
        </w:rPr>
        <w:t>e</w:t>
      </w:r>
      <w:r w:rsidR="00EB5609" w:rsidRPr="0074203C">
        <w:rPr>
          <w:lang w:val="tr-TR"/>
        </w:rPr>
        <w:t xml:space="preserve"> </w:t>
      </w:r>
      <w:r w:rsidR="00E22AB3" w:rsidRPr="0074203C">
        <w:rPr>
          <w:b/>
          <w:lang w:val="tr-TR"/>
        </w:rPr>
        <w:t>“</w:t>
      </w:r>
      <w:r w:rsidR="00153C70" w:rsidRPr="0074203C">
        <w:rPr>
          <w:b/>
          <w:lang w:val="tr-TR"/>
        </w:rPr>
        <w:t>Tüzel Kişi Asli Üye</w:t>
      </w:r>
      <w:r w:rsidR="00E22AB3" w:rsidRPr="0074203C">
        <w:rPr>
          <w:b/>
          <w:lang w:val="tr-TR"/>
        </w:rPr>
        <w:t>”</w:t>
      </w:r>
      <w:r w:rsidR="00153C70" w:rsidRPr="0074203C">
        <w:rPr>
          <w:lang w:val="tr-TR"/>
        </w:rPr>
        <w:t xml:space="preserve"> olarak başvuru yapmış bulunmaktadır. Şirketimizi Derneği</w:t>
      </w:r>
      <w:r w:rsidR="00BC1253" w:rsidRPr="0074203C">
        <w:rPr>
          <w:lang w:val="tr-TR"/>
        </w:rPr>
        <w:t>ni</w:t>
      </w:r>
      <w:r w:rsidR="00153C70" w:rsidRPr="0074203C">
        <w:rPr>
          <w:lang w:val="tr-TR"/>
        </w:rPr>
        <w:t xml:space="preserve">zde temsil ve ilzama Sn. </w:t>
      </w:r>
      <w:proofErr w:type="gramStart"/>
      <w:r w:rsidR="00153C70" w:rsidRPr="0074203C">
        <w:rPr>
          <w:lang w:val="tr-TR"/>
        </w:rPr>
        <w:t>………………………………………………</w:t>
      </w:r>
      <w:proofErr w:type="gramEnd"/>
      <w:r w:rsidR="00153C70" w:rsidRPr="0074203C">
        <w:rPr>
          <w:lang w:val="tr-TR"/>
        </w:rPr>
        <w:t xml:space="preserve"> </w:t>
      </w:r>
      <w:proofErr w:type="gramStart"/>
      <w:r w:rsidR="00153C70" w:rsidRPr="0074203C">
        <w:rPr>
          <w:lang w:val="tr-TR"/>
        </w:rPr>
        <w:t>yetkili</w:t>
      </w:r>
      <w:proofErr w:type="gramEnd"/>
      <w:r w:rsidR="002C57E7" w:rsidRPr="0074203C">
        <w:rPr>
          <w:lang w:val="tr-TR"/>
        </w:rPr>
        <w:t xml:space="preserve"> kılınmıştır</w:t>
      </w:r>
      <w:r w:rsidR="00153C70" w:rsidRPr="0074203C">
        <w:rPr>
          <w:lang w:val="tr-TR"/>
        </w:rPr>
        <w:t xml:space="preserve">. Derneğinizin şirketimiz adına yapacağı </w:t>
      </w:r>
      <w:r w:rsidR="002C57E7" w:rsidRPr="0074203C">
        <w:rPr>
          <w:lang w:val="tr-TR"/>
        </w:rPr>
        <w:t xml:space="preserve">toplantı, davet, bilgilendirme gibi tüm yazışmaların </w:t>
      </w:r>
      <w:r w:rsidR="00153C70" w:rsidRPr="0074203C">
        <w:rPr>
          <w:lang w:val="tr-TR"/>
        </w:rPr>
        <w:t>aşağıda</w:t>
      </w:r>
      <w:r w:rsidR="002C57E7" w:rsidRPr="0074203C">
        <w:rPr>
          <w:lang w:val="tr-TR"/>
        </w:rPr>
        <w:t xml:space="preserve"> belirtilen </w:t>
      </w:r>
      <w:r w:rsidR="00153C70" w:rsidRPr="0074203C">
        <w:rPr>
          <w:lang w:val="tr-TR"/>
        </w:rPr>
        <w:t>iletişim adresine iletilmek üzere kayıtlarınıza alınmasını rica ederiz.</w:t>
      </w:r>
    </w:p>
    <w:p w:rsidR="00153C70" w:rsidRPr="0074203C" w:rsidRDefault="00153C70" w:rsidP="00EB5609">
      <w:pPr>
        <w:jc w:val="both"/>
        <w:rPr>
          <w:lang w:val="tr-TR"/>
        </w:rPr>
      </w:pPr>
    </w:p>
    <w:p w:rsidR="006D28A2" w:rsidRPr="0074203C" w:rsidRDefault="006D28A2" w:rsidP="00EB5609">
      <w:pPr>
        <w:jc w:val="both"/>
        <w:rPr>
          <w:lang w:val="tr-TR"/>
        </w:rPr>
      </w:pPr>
      <w:r w:rsidRPr="0074203C">
        <w:rPr>
          <w:lang w:val="tr-TR"/>
        </w:rPr>
        <w:t>Saygılarımızla,</w:t>
      </w:r>
    </w:p>
    <w:p w:rsidR="006D28A2" w:rsidRPr="0074203C" w:rsidRDefault="006D28A2" w:rsidP="00EB5609">
      <w:pPr>
        <w:jc w:val="both"/>
        <w:rPr>
          <w:rFonts w:ascii="Arial" w:hAnsi="Arial" w:cs="Arial"/>
          <w:sz w:val="24"/>
          <w:szCs w:val="24"/>
          <w:lang w:val="tr-TR"/>
        </w:rPr>
      </w:pPr>
    </w:p>
    <w:p w:rsidR="006D28A2" w:rsidRPr="0074203C" w:rsidRDefault="006D28A2" w:rsidP="00EB5609">
      <w:pPr>
        <w:jc w:val="both"/>
        <w:rPr>
          <w:rFonts w:ascii="Arial" w:hAnsi="Arial" w:cs="Arial"/>
          <w:sz w:val="24"/>
          <w:szCs w:val="24"/>
          <w:lang w:val="tr-TR"/>
        </w:rPr>
      </w:pPr>
    </w:p>
    <w:p w:rsidR="00EB5609" w:rsidRPr="0074203C" w:rsidRDefault="006D28A2" w:rsidP="00B1757F">
      <w:pPr>
        <w:jc w:val="both"/>
        <w:rPr>
          <w:lang w:val="tr-TR"/>
        </w:rPr>
      </w:pPr>
      <w:r w:rsidRPr="0074203C">
        <w:rPr>
          <w:lang w:val="tr-TR"/>
        </w:rPr>
        <w:t xml:space="preserve">İsim Soyadı </w:t>
      </w:r>
      <w:r w:rsidR="00A932EC" w:rsidRPr="0074203C">
        <w:rPr>
          <w:lang w:val="tr-TR"/>
        </w:rPr>
        <w:t xml:space="preserve"> / </w:t>
      </w:r>
      <w:r w:rsidRPr="0074203C">
        <w:rPr>
          <w:lang w:val="tr-TR"/>
        </w:rPr>
        <w:t>İmza</w:t>
      </w:r>
      <w:r w:rsidR="00A932EC" w:rsidRPr="0074203C">
        <w:rPr>
          <w:lang w:val="tr-TR"/>
        </w:rPr>
        <w:t xml:space="preserve"> / </w:t>
      </w:r>
      <w:r w:rsidRPr="0074203C">
        <w:rPr>
          <w:lang w:val="tr-TR"/>
        </w:rPr>
        <w:t>Şirket kaşesi</w:t>
      </w:r>
    </w:p>
    <w:p w:rsidR="00A932EC" w:rsidRPr="0074203C" w:rsidRDefault="00A932EC" w:rsidP="00B1757F">
      <w:pPr>
        <w:jc w:val="both"/>
        <w:rPr>
          <w:lang w:val="tr-TR"/>
        </w:rPr>
      </w:pPr>
    </w:p>
    <w:p w:rsidR="00153C70" w:rsidRPr="0074203C" w:rsidRDefault="00153C70" w:rsidP="00B1757F">
      <w:pPr>
        <w:jc w:val="both"/>
        <w:rPr>
          <w:u w:val="single"/>
          <w:lang w:val="tr-TR"/>
        </w:rPr>
      </w:pPr>
      <w:r w:rsidRPr="0074203C">
        <w:rPr>
          <w:u w:val="single"/>
          <w:lang w:val="tr-TR"/>
        </w:rPr>
        <w:t>Tüzel Kişi Asli Üye</w:t>
      </w:r>
      <w:r w:rsidR="005918B0">
        <w:rPr>
          <w:u w:val="single"/>
          <w:lang w:val="tr-TR"/>
        </w:rPr>
        <w:t xml:space="preserve">  Temsilcisinin</w:t>
      </w:r>
      <w:bookmarkStart w:id="0" w:name="_GoBack"/>
      <w:bookmarkEnd w:id="0"/>
      <w:r w:rsidRPr="0074203C">
        <w:rPr>
          <w:u w:val="single"/>
          <w:lang w:val="tr-TR"/>
        </w:rPr>
        <w:t xml:space="preserve"> İletişim Bilgileri</w:t>
      </w:r>
    </w:p>
    <w:p w:rsidR="00153C70" w:rsidRPr="0074203C" w:rsidRDefault="00BC1253" w:rsidP="00B1757F">
      <w:pPr>
        <w:jc w:val="both"/>
        <w:rPr>
          <w:lang w:val="tr-TR"/>
        </w:rPr>
      </w:pPr>
      <w:r w:rsidRPr="0074203C">
        <w:rPr>
          <w:lang w:val="tr-TR"/>
        </w:rPr>
        <w:t xml:space="preserve">Temsilcinin Adı Soyadı : </w:t>
      </w:r>
      <w:proofErr w:type="gramStart"/>
      <w:r w:rsidR="00F67A84" w:rsidRPr="0074203C">
        <w:rPr>
          <w:lang w:val="tr-TR"/>
        </w:rPr>
        <w:t>…………………………………………………………………………………..</w:t>
      </w:r>
      <w:proofErr w:type="gramEnd"/>
    </w:p>
    <w:p w:rsidR="00D25986" w:rsidRPr="0074203C" w:rsidRDefault="00D25986" w:rsidP="00B1757F">
      <w:pPr>
        <w:jc w:val="both"/>
        <w:rPr>
          <w:lang w:val="tr-TR"/>
        </w:rPr>
      </w:pPr>
      <w:r w:rsidRPr="0074203C">
        <w:rPr>
          <w:lang w:val="tr-TR"/>
        </w:rPr>
        <w:t xml:space="preserve">TC Kimlik No : </w:t>
      </w:r>
      <w:proofErr w:type="gramStart"/>
      <w:r w:rsidRPr="0074203C">
        <w:rPr>
          <w:lang w:val="tr-TR"/>
        </w:rPr>
        <w:t>…………………………………………………………………………………………………..</w:t>
      </w:r>
      <w:proofErr w:type="gramEnd"/>
    </w:p>
    <w:p w:rsidR="00BC1253" w:rsidRPr="0074203C" w:rsidRDefault="0074203C" w:rsidP="00B1757F">
      <w:pPr>
        <w:jc w:val="both"/>
        <w:rPr>
          <w:lang w:val="tr-TR"/>
        </w:rPr>
      </w:pPr>
      <w:r>
        <w:rPr>
          <w:lang w:val="tr-TR"/>
        </w:rPr>
        <w:t>E</w:t>
      </w:r>
      <w:r w:rsidR="00F67A84" w:rsidRPr="0074203C">
        <w:rPr>
          <w:lang w:val="tr-TR"/>
        </w:rPr>
        <w:t xml:space="preserve">-posta </w:t>
      </w:r>
      <w:r>
        <w:rPr>
          <w:lang w:val="tr-TR"/>
        </w:rPr>
        <w:t>A</w:t>
      </w:r>
      <w:r w:rsidR="00F67A84" w:rsidRPr="0074203C">
        <w:rPr>
          <w:lang w:val="tr-TR"/>
        </w:rPr>
        <w:t xml:space="preserve">dresi : </w:t>
      </w:r>
      <w:r w:rsidR="00BC1253" w:rsidRPr="0074203C">
        <w:rPr>
          <w:lang w:val="tr-TR"/>
        </w:rPr>
        <w:t xml:space="preserve"> </w:t>
      </w:r>
      <w:proofErr w:type="gramStart"/>
      <w:r w:rsidR="00F67A84" w:rsidRPr="0074203C">
        <w:rPr>
          <w:lang w:val="tr-TR"/>
        </w:rPr>
        <w:t>………………………………………………………………………………………………</w:t>
      </w:r>
      <w:proofErr w:type="gramEnd"/>
    </w:p>
    <w:p w:rsidR="00153C70" w:rsidRPr="0074203C" w:rsidRDefault="00153C70" w:rsidP="00B1757F">
      <w:pPr>
        <w:jc w:val="both"/>
        <w:rPr>
          <w:lang w:val="tr-TR"/>
        </w:rPr>
      </w:pPr>
      <w:r w:rsidRPr="0074203C">
        <w:rPr>
          <w:lang w:val="tr-TR"/>
        </w:rPr>
        <w:t>Cep Telefonu</w:t>
      </w:r>
      <w:r w:rsidR="00BC1253" w:rsidRPr="0074203C">
        <w:rPr>
          <w:lang w:val="tr-TR"/>
        </w:rPr>
        <w:t xml:space="preserve"> ve </w:t>
      </w:r>
      <w:r w:rsidR="00F67A84" w:rsidRPr="0074203C">
        <w:rPr>
          <w:lang w:val="tr-TR"/>
        </w:rPr>
        <w:t xml:space="preserve">Sabit Telefon Numarası </w:t>
      </w:r>
      <w:proofErr w:type="gramStart"/>
      <w:r w:rsidR="00F67A84" w:rsidRPr="0074203C">
        <w:rPr>
          <w:lang w:val="tr-TR"/>
        </w:rPr>
        <w:t>:</w:t>
      </w:r>
      <w:r w:rsidR="00BC1253" w:rsidRPr="0074203C">
        <w:rPr>
          <w:lang w:val="tr-TR"/>
        </w:rPr>
        <w:t>……………………………</w:t>
      </w:r>
      <w:proofErr w:type="gramEnd"/>
      <w:r w:rsidR="00BC1253" w:rsidRPr="0074203C">
        <w:rPr>
          <w:lang w:val="tr-TR"/>
        </w:rPr>
        <w:t xml:space="preserve">       </w:t>
      </w:r>
      <w:proofErr w:type="gramStart"/>
      <w:r w:rsidR="00BC1253" w:rsidRPr="0074203C">
        <w:rPr>
          <w:lang w:val="tr-TR"/>
        </w:rPr>
        <w:t>………………………………………..</w:t>
      </w:r>
      <w:proofErr w:type="gramEnd"/>
    </w:p>
    <w:p w:rsidR="00153C70" w:rsidRPr="0074203C" w:rsidRDefault="0074203C" w:rsidP="00B1757F">
      <w:pPr>
        <w:jc w:val="both"/>
        <w:rPr>
          <w:lang w:val="tr-TR"/>
        </w:rPr>
      </w:pPr>
      <w:r>
        <w:rPr>
          <w:lang w:val="tr-TR"/>
        </w:rPr>
        <w:t>Yetkili K</w:t>
      </w:r>
      <w:r w:rsidR="00153C70" w:rsidRPr="0074203C">
        <w:rPr>
          <w:lang w:val="tr-TR"/>
        </w:rPr>
        <w:t xml:space="preserve">işiye </w:t>
      </w:r>
      <w:r>
        <w:rPr>
          <w:lang w:val="tr-TR"/>
        </w:rPr>
        <w:t>U</w:t>
      </w:r>
      <w:r w:rsidR="00153C70" w:rsidRPr="0074203C">
        <w:rPr>
          <w:lang w:val="tr-TR"/>
        </w:rPr>
        <w:t xml:space="preserve">laşılamadığında </w:t>
      </w:r>
      <w:r>
        <w:rPr>
          <w:lang w:val="tr-TR"/>
        </w:rPr>
        <w:t>İ</w:t>
      </w:r>
      <w:r w:rsidR="00153C70" w:rsidRPr="0074203C">
        <w:rPr>
          <w:lang w:val="tr-TR"/>
        </w:rPr>
        <w:t xml:space="preserve">letişime </w:t>
      </w:r>
      <w:r>
        <w:rPr>
          <w:lang w:val="tr-TR"/>
        </w:rPr>
        <w:t>G</w:t>
      </w:r>
      <w:r w:rsidR="00153C70" w:rsidRPr="0074203C">
        <w:rPr>
          <w:lang w:val="tr-TR"/>
        </w:rPr>
        <w:t xml:space="preserve">eçilecek </w:t>
      </w:r>
      <w:r>
        <w:rPr>
          <w:lang w:val="tr-TR"/>
        </w:rPr>
        <w:t>K</w:t>
      </w:r>
      <w:r w:rsidR="00153C70" w:rsidRPr="0074203C">
        <w:rPr>
          <w:lang w:val="tr-TR"/>
        </w:rPr>
        <w:t>işi</w:t>
      </w:r>
      <w:r w:rsidR="002C57E7" w:rsidRPr="0074203C">
        <w:rPr>
          <w:lang w:val="tr-TR"/>
        </w:rPr>
        <w:t xml:space="preserve">: </w:t>
      </w:r>
    </w:p>
    <w:p w:rsidR="00153C70" w:rsidRPr="0074203C" w:rsidRDefault="0074203C" w:rsidP="00B1757F">
      <w:pPr>
        <w:jc w:val="both"/>
        <w:rPr>
          <w:lang w:val="tr-TR"/>
        </w:rPr>
      </w:pPr>
      <w:r>
        <w:rPr>
          <w:lang w:val="tr-TR"/>
        </w:rPr>
        <w:t>Resmi Yazışma Adresi</w:t>
      </w:r>
      <w:r w:rsidR="00153C70" w:rsidRPr="0074203C">
        <w:rPr>
          <w:lang w:val="tr-TR"/>
        </w:rPr>
        <w:t xml:space="preserve">: </w:t>
      </w:r>
    </w:p>
    <w:p w:rsidR="00153C70" w:rsidRPr="0074203C" w:rsidRDefault="00153C70" w:rsidP="00B1757F">
      <w:pPr>
        <w:jc w:val="both"/>
        <w:rPr>
          <w:lang w:val="tr-TR"/>
        </w:rPr>
      </w:pPr>
    </w:p>
    <w:sectPr w:rsidR="00153C70" w:rsidRPr="0074203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1F3421"/>
    <w:multiLevelType w:val="hybridMultilevel"/>
    <w:tmpl w:val="DCD465D2"/>
    <w:lvl w:ilvl="0" w:tplc="0136D8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tTA2NjU0MDYzsbBQ0lEKTi0uzszPAykwrAUAQeNW5ywAAAA="/>
  </w:docVars>
  <w:rsids>
    <w:rsidRoot w:val="00EB5609"/>
    <w:rsid w:val="00153C70"/>
    <w:rsid w:val="002C57E7"/>
    <w:rsid w:val="004528C8"/>
    <w:rsid w:val="005918B0"/>
    <w:rsid w:val="006D28A2"/>
    <w:rsid w:val="0074203C"/>
    <w:rsid w:val="007B1E16"/>
    <w:rsid w:val="008365F1"/>
    <w:rsid w:val="008C6594"/>
    <w:rsid w:val="00A054D9"/>
    <w:rsid w:val="00A932EC"/>
    <w:rsid w:val="00B1757F"/>
    <w:rsid w:val="00BC1253"/>
    <w:rsid w:val="00C17163"/>
    <w:rsid w:val="00D25986"/>
    <w:rsid w:val="00E22AB3"/>
    <w:rsid w:val="00EB5609"/>
    <w:rsid w:val="00F67A84"/>
    <w:rsid w:val="00FC2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D18CB"/>
  <w15:chartTrackingRefBased/>
  <w15:docId w15:val="{15F5EBEF-B495-4DE7-9A8A-333B2583F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32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2C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C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29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16408399B7C542B369842D88A71AEA" ma:contentTypeVersion="12" ma:contentTypeDescription="Create a new document." ma:contentTypeScope="" ma:versionID="e4d56898e921e49f93c494ec41be7589">
  <xsd:schema xmlns:xsd="http://www.w3.org/2001/XMLSchema" xmlns:xs="http://www.w3.org/2001/XMLSchema" xmlns:p="http://schemas.microsoft.com/office/2006/metadata/properties" xmlns:ns2="68d4a5f4-3f3b-48d8-8832-3ed47d333d77" xmlns:ns3="9acd96a9-ac7c-41c4-a500-d88363934311" targetNamespace="http://schemas.microsoft.com/office/2006/metadata/properties" ma:root="true" ma:fieldsID="5d6a338fa720fa45bcb5ab74bf8c4a90" ns2:_="" ns3:_="">
    <xsd:import namespace="68d4a5f4-3f3b-48d8-8832-3ed47d333d77"/>
    <xsd:import namespace="9acd96a9-ac7c-41c4-a500-d883639343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4a5f4-3f3b-48d8-8832-3ed47d333d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d96a9-ac7c-41c4-a500-d8836393431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A487B2-7E81-4D76-BC42-1342109A34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d4a5f4-3f3b-48d8-8832-3ed47d333d77"/>
    <ds:schemaRef ds:uri="9acd96a9-ac7c-41c4-a500-d883639343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7F55C0-A254-4129-AA0E-8DFDF03117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F24254D-E10E-44D0-B86B-BEA627A6C2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ol Metin</dc:creator>
  <cp:keywords/>
  <dc:description/>
  <cp:lastModifiedBy>Erol Metin</cp:lastModifiedBy>
  <cp:revision>2</cp:revision>
  <dcterms:created xsi:type="dcterms:W3CDTF">2021-07-29T05:45:00Z</dcterms:created>
  <dcterms:modified xsi:type="dcterms:W3CDTF">2021-07-29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16408399B7C542B369842D88A71AEA</vt:lpwstr>
  </property>
</Properties>
</file>